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February  24, 2022 (09:47:3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2-24T14:47:46Z</dcterms:created>
  <dcterms:modified xsi:type="dcterms:W3CDTF">2022-02-24T14:4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09:47:3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